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588B" w:rsidRDefault="00782414">
      <w:pPr>
        <w:pStyle w:val="Heading1"/>
      </w:pPr>
      <w:bookmarkStart w:id="0" w:name="tutorial-1"/>
      <w:bookmarkEnd w:id="0"/>
      <w:r>
        <w:t>Tutorial 1</w:t>
      </w:r>
    </w:p>
    <w:p w:rsidR="0038588B" w:rsidRDefault="00782414">
      <w:pPr>
        <w:pStyle w:val="Compact"/>
        <w:numPr>
          <w:ilvl w:val="0"/>
          <w:numId w:val="3"/>
        </w:numPr>
      </w:pPr>
      <w:r>
        <w:t>Team formation</w:t>
      </w:r>
    </w:p>
    <w:p w:rsidR="005706A2" w:rsidRDefault="005706A2" w:rsidP="005706A2">
      <w:pPr>
        <w:pStyle w:val="Compact"/>
        <w:numPr>
          <w:ilvl w:val="0"/>
          <w:numId w:val="3"/>
        </w:numPr>
      </w:pPr>
      <w:r>
        <w:t>Overview</w:t>
      </w:r>
      <w:r>
        <w:t xml:space="preserve"> – a few slides</w:t>
      </w:r>
    </w:p>
    <w:p w:rsidR="0038588B" w:rsidRDefault="00782414">
      <w:pPr>
        <w:pStyle w:val="Compact"/>
        <w:numPr>
          <w:ilvl w:val="0"/>
          <w:numId w:val="3"/>
        </w:numPr>
      </w:pPr>
      <w:r>
        <w:t>Activity</w:t>
      </w:r>
    </w:p>
    <w:p w:rsidR="005706A2" w:rsidRDefault="005706A2">
      <w:pPr>
        <w:pStyle w:val="Compact"/>
        <w:numPr>
          <w:ilvl w:val="0"/>
          <w:numId w:val="3"/>
        </w:numPr>
      </w:pPr>
      <w:r>
        <w:t>Wrap-up – remind them that they’ve been working locally</w:t>
      </w:r>
      <w:bookmarkStart w:id="1" w:name="_GoBack"/>
      <w:bookmarkEnd w:id="1"/>
    </w:p>
    <w:p w:rsidR="0038588B" w:rsidRDefault="00782414">
      <w:pPr>
        <w:pStyle w:val="Heading1"/>
      </w:pPr>
      <w:bookmarkStart w:id="2" w:name="tutorial-2"/>
      <w:bookmarkEnd w:id="2"/>
      <w:r>
        <w:t>Tutorial 2</w:t>
      </w:r>
    </w:p>
    <w:p w:rsidR="0038588B" w:rsidRDefault="00782414">
      <w:pPr>
        <w:pStyle w:val="Compact"/>
        <w:numPr>
          <w:ilvl w:val="0"/>
          <w:numId w:val="4"/>
        </w:numPr>
      </w:pPr>
      <w:r>
        <w:t>5m - Happy Path</w:t>
      </w:r>
    </w:p>
    <w:p w:rsidR="0038588B" w:rsidRDefault="00782414">
      <w:pPr>
        <w:pStyle w:val="Compact"/>
        <w:numPr>
          <w:ilvl w:val="0"/>
          <w:numId w:val="4"/>
        </w:numPr>
      </w:pPr>
      <w:r>
        <w:t>20m - Activity - Do it</w:t>
      </w:r>
    </w:p>
    <w:p w:rsidR="0038588B" w:rsidRDefault="00782414">
      <w:pPr>
        <w:pStyle w:val="Compact"/>
        <w:numPr>
          <w:ilvl w:val="0"/>
          <w:numId w:val="4"/>
        </w:numPr>
      </w:pPr>
      <w:r>
        <w:t>5m - Integration Path</w:t>
      </w:r>
    </w:p>
    <w:p w:rsidR="0038588B" w:rsidRDefault="00782414">
      <w:pPr>
        <w:pStyle w:val="Compact"/>
        <w:numPr>
          <w:ilvl w:val="0"/>
          <w:numId w:val="4"/>
        </w:numPr>
      </w:pPr>
      <w:r>
        <w:t>30m - Activity - Conflict/Integration</w:t>
      </w:r>
    </w:p>
    <w:p w:rsidR="0038588B" w:rsidRDefault="00782414">
      <w:pPr>
        <w:pStyle w:val="Compact"/>
        <w:numPr>
          <w:ilvl w:val="0"/>
          <w:numId w:val="4"/>
        </w:numPr>
      </w:pPr>
      <w:r>
        <w:t>5m - Wrap up (oh by the way, squash)</w:t>
      </w:r>
    </w:p>
    <w:sectPr w:rsidR="003858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2414" w:rsidRDefault="00782414">
      <w:pPr>
        <w:spacing w:after="0"/>
      </w:pPr>
      <w:r>
        <w:separator/>
      </w:r>
    </w:p>
  </w:endnote>
  <w:endnote w:type="continuationSeparator" w:id="0">
    <w:p w:rsidR="00782414" w:rsidRDefault="007824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2414" w:rsidRDefault="00782414">
      <w:r>
        <w:separator/>
      </w:r>
    </w:p>
  </w:footnote>
  <w:footnote w:type="continuationSeparator" w:id="0">
    <w:p w:rsidR="00782414" w:rsidRDefault="007824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7ED21A8"/>
    <w:multiLevelType w:val="multilevel"/>
    <w:tmpl w:val="5C9EA6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BA50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136E729"/>
    <w:multiLevelType w:val="multilevel"/>
    <w:tmpl w:val="679655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8588B"/>
    <w:rsid w:val="004E29B3"/>
    <w:rsid w:val="005706A2"/>
    <w:rsid w:val="00590D07"/>
    <w:rsid w:val="0078241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4D7A66-E17F-43BB-848D-7BDFCC8E6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9</Words>
  <Characters>223</Characters>
  <Application>Microsoft Office Word</Application>
  <DocSecurity>0</DocSecurity>
  <Lines>1</Lines>
  <Paragraphs>1</Paragraphs>
  <ScaleCrop>false</ScaleCrop>
  <Company>Nassau Community College</Company>
  <LinksUpToDate>false</LinksUpToDate>
  <CharactersWithSpaces>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rci Burdge</cp:lastModifiedBy>
  <cp:revision>2</cp:revision>
  <dcterms:created xsi:type="dcterms:W3CDTF">2016-04-15T16:42:00Z</dcterms:created>
  <dcterms:modified xsi:type="dcterms:W3CDTF">2016-04-15T16:47:00Z</dcterms:modified>
</cp:coreProperties>
</file>